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horzAnchor="margin" w:tblpY="460"/>
        <w:tblW w:w="9478" w:type="dxa"/>
        <w:tblLook w:val="04A0" w:firstRow="1" w:lastRow="0" w:firstColumn="1" w:lastColumn="0" w:noHBand="0" w:noVBand="1"/>
      </w:tblPr>
      <w:tblGrid>
        <w:gridCol w:w="3587"/>
        <w:gridCol w:w="1149"/>
        <w:gridCol w:w="950"/>
        <w:gridCol w:w="1895"/>
        <w:gridCol w:w="1897"/>
      </w:tblGrid>
      <w:tr w:rsidR="0070063A" w14:paraId="3447EACC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232D2EBE" w14:textId="77777777" w:rsidR="0070063A" w:rsidRDefault="0070063A" w:rsidP="00DB686A">
            <w:pPr>
              <w:rPr>
                <w:rtl/>
                <w:lang w:bidi="he-IL"/>
              </w:rPr>
            </w:pPr>
            <w:bookmarkStart w:id="0" w:name="_GoBack"/>
            <w:bookmarkEnd w:id="0"/>
          </w:p>
        </w:tc>
        <w:tc>
          <w:tcPr>
            <w:tcW w:w="1149" w:type="dxa"/>
            <w:vAlign w:val="center"/>
          </w:tcPr>
          <w:p w14:paraId="1766F276" w14:textId="77777777" w:rsidR="0070063A" w:rsidRDefault="0070063A" w:rsidP="00DB686A">
            <w:proofErr w:type="spellStart"/>
            <w:r>
              <w:t>Coeff</w:t>
            </w:r>
            <w:proofErr w:type="spellEnd"/>
            <w:r>
              <w:t>.</w:t>
            </w:r>
          </w:p>
        </w:tc>
        <w:tc>
          <w:tcPr>
            <w:tcW w:w="950" w:type="dxa"/>
            <w:vAlign w:val="center"/>
          </w:tcPr>
          <w:p w14:paraId="63705EA0" w14:textId="77777777" w:rsidR="0070063A" w:rsidRDefault="0070063A" w:rsidP="00DB686A">
            <w:r>
              <w:t>SE</w:t>
            </w:r>
          </w:p>
        </w:tc>
        <w:tc>
          <w:tcPr>
            <w:tcW w:w="1895" w:type="dxa"/>
            <w:vAlign w:val="center"/>
          </w:tcPr>
          <w:p w14:paraId="68EAFE15" w14:textId="77777777" w:rsidR="0070063A" w:rsidRDefault="0070063A" w:rsidP="00DB686A">
            <w:r>
              <w:t>LLCI</w:t>
            </w:r>
          </w:p>
        </w:tc>
        <w:tc>
          <w:tcPr>
            <w:tcW w:w="1897" w:type="dxa"/>
            <w:vAlign w:val="center"/>
          </w:tcPr>
          <w:p w14:paraId="1A22634B" w14:textId="77777777" w:rsidR="0070063A" w:rsidRDefault="0070063A" w:rsidP="00DB686A">
            <w:r>
              <w:t>ULCI</w:t>
            </w:r>
          </w:p>
        </w:tc>
      </w:tr>
      <w:tr w:rsidR="00DB686A" w14:paraId="39512287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46075094" w14:textId="77777777" w:rsidR="00DB686A" w:rsidRDefault="00DB686A" w:rsidP="00DB686A">
            <w:r>
              <w:t>Direct effect</w:t>
            </w:r>
          </w:p>
        </w:tc>
        <w:tc>
          <w:tcPr>
            <w:tcW w:w="5891" w:type="dxa"/>
            <w:gridSpan w:val="4"/>
            <w:vAlign w:val="center"/>
          </w:tcPr>
          <w:p w14:paraId="21AB07A6" w14:textId="77777777" w:rsidR="00DB686A" w:rsidRDefault="00DB686A" w:rsidP="00DB686A"/>
        </w:tc>
      </w:tr>
      <w:tr w:rsidR="0070063A" w14:paraId="190361B5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78A669DC" w14:textId="77777777" w:rsidR="0070063A" w:rsidRPr="00F270E3" w:rsidRDefault="0070063A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 xml:space="preserve">Exposure on dyadic reciprocity </w:t>
            </w:r>
          </w:p>
        </w:tc>
        <w:tc>
          <w:tcPr>
            <w:tcW w:w="1149" w:type="dxa"/>
            <w:vAlign w:val="center"/>
          </w:tcPr>
          <w:p w14:paraId="23380E71" w14:textId="77777777" w:rsidR="0070063A" w:rsidRPr="00F270E3" w:rsidRDefault="0070063A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-0.82</w:t>
            </w:r>
          </w:p>
        </w:tc>
        <w:tc>
          <w:tcPr>
            <w:tcW w:w="950" w:type="dxa"/>
            <w:vAlign w:val="center"/>
          </w:tcPr>
          <w:p w14:paraId="388EBFB8" w14:textId="77777777" w:rsidR="0070063A" w:rsidRPr="00F270E3" w:rsidRDefault="0070063A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0.24</w:t>
            </w:r>
          </w:p>
        </w:tc>
        <w:tc>
          <w:tcPr>
            <w:tcW w:w="1895" w:type="dxa"/>
            <w:vAlign w:val="center"/>
          </w:tcPr>
          <w:p w14:paraId="575DD84C" w14:textId="77777777" w:rsidR="0070063A" w:rsidRPr="00F270E3" w:rsidRDefault="0070063A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-1.31</w:t>
            </w:r>
          </w:p>
        </w:tc>
        <w:tc>
          <w:tcPr>
            <w:tcW w:w="1897" w:type="dxa"/>
            <w:vAlign w:val="center"/>
          </w:tcPr>
          <w:p w14:paraId="463FCF60" w14:textId="77777777" w:rsidR="0070063A" w:rsidRPr="00F270E3" w:rsidRDefault="0070063A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-0.34</w:t>
            </w:r>
          </w:p>
        </w:tc>
      </w:tr>
      <w:tr w:rsidR="0070063A" w14:paraId="5DD8443B" w14:textId="77777777" w:rsidTr="00A91B22">
        <w:trPr>
          <w:trHeight w:val="330"/>
        </w:trPr>
        <w:tc>
          <w:tcPr>
            <w:tcW w:w="3587" w:type="dxa"/>
            <w:vAlign w:val="center"/>
          </w:tcPr>
          <w:p w14:paraId="31C80956" w14:textId="77777777" w:rsidR="0070063A" w:rsidRPr="009B66CC" w:rsidRDefault="00D4651B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Exposure on avoidance</w:t>
            </w:r>
          </w:p>
        </w:tc>
        <w:tc>
          <w:tcPr>
            <w:tcW w:w="1149" w:type="dxa"/>
            <w:vAlign w:val="center"/>
          </w:tcPr>
          <w:p w14:paraId="621B0500" w14:textId="77777777" w:rsidR="0070063A" w:rsidRPr="009B66CC" w:rsidRDefault="00D4651B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2.65</w:t>
            </w:r>
          </w:p>
        </w:tc>
        <w:tc>
          <w:tcPr>
            <w:tcW w:w="950" w:type="dxa"/>
            <w:vAlign w:val="center"/>
          </w:tcPr>
          <w:p w14:paraId="419BCC42" w14:textId="77777777" w:rsidR="0070063A" w:rsidRPr="009B66CC" w:rsidRDefault="00D4651B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0.52</w:t>
            </w:r>
          </w:p>
        </w:tc>
        <w:tc>
          <w:tcPr>
            <w:tcW w:w="1895" w:type="dxa"/>
            <w:vAlign w:val="center"/>
          </w:tcPr>
          <w:p w14:paraId="10F7D21A" w14:textId="77777777" w:rsidR="0070063A" w:rsidRPr="009B66CC" w:rsidRDefault="00D4651B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1.61</w:t>
            </w:r>
          </w:p>
        </w:tc>
        <w:tc>
          <w:tcPr>
            <w:tcW w:w="1897" w:type="dxa"/>
            <w:vAlign w:val="center"/>
          </w:tcPr>
          <w:p w14:paraId="0E43E5EC" w14:textId="77777777" w:rsidR="0070063A" w:rsidRPr="009B66CC" w:rsidRDefault="00D4651B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3.68</w:t>
            </w:r>
          </w:p>
        </w:tc>
      </w:tr>
      <w:tr w:rsidR="0070063A" w14:paraId="74FBA3B0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4CBE7FCC" w14:textId="77777777" w:rsidR="0070063A" w:rsidRDefault="00D4651B" w:rsidP="00DB686A">
            <w:r>
              <w:t>Exposure on SSRT</w:t>
            </w:r>
          </w:p>
        </w:tc>
        <w:tc>
          <w:tcPr>
            <w:tcW w:w="1149" w:type="dxa"/>
            <w:vAlign w:val="center"/>
          </w:tcPr>
          <w:p w14:paraId="43399252" w14:textId="77777777" w:rsidR="0070063A" w:rsidRDefault="00D4651B" w:rsidP="00DB686A">
            <w:r>
              <w:t>18.98</w:t>
            </w:r>
          </w:p>
        </w:tc>
        <w:tc>
          <w:tcPr>
            <w:tcW w:w="950" w:type="dxa"/>
            <w:vAlign w:val="center"/>
          </w:tcPr>
          <w:p w14:paraId="12AF2C22" w14:textId="77777777" w:rsidR="0070063A" w:rsidRDefault="00D4651B" w:rsidP="00DB686A">
            <w:r>
              <w:t>13.06</w:t>
            </w:r>
          </w:p>
        </w:tc>
        <w:tc>
          <w:tcPr>
            <w:tcW w:w="1895" w:type="dxa"/>
            <w:vAlign w:val="center"/>
          </w:tcPr>
          <w:p w14:paraId="653CCDBF" w14:textId="77777777" w:rsidR="0070063A" w:rsidRDefault="00D4651B" w:rsidP="00DB686A">
            <w:r>
              <w:t>-7.08</w:t>
            </w:r>
          </w:p>
        </w:tc>
        <w:tc>
          <w:tcPr>
            <w:tcW w:w="1897" w:type="dxa"/>
            <w:vAlign w:val="center"/>
          </w:tcPr>
          <w:p w14:paraId="68ADF778" w14:textId="77777777" w:rsidR="0070063A" w:rsidRDefault="00D4651B" w:rsidP="00DB686A">
            <w:r>
              <w:t>45.03</w:t>
            </w:r>
          </w:p>
        </w:tc>
      </w:tr>
      <w:tr w:rsidR="00DB686A" w14:paraId="370A29D3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74C382C2" w14:textId="77777777" w:rsidR="00DB686A" w:rsidRDefault="00DB686A" w:rsidP="00DB686A">
            <w:r>
              <w:t>Conditional indirect effects</w:t>
            </w:r>
          </w:p>
        </w:tc>
        <w:tc>
          <w:tcPr>
            <w:tcW w:w="5891" w:type="dxa"/>
            <w:gridSpan w:val="4"/>
            <w:vAlign w:val="center"/>
          </w:tcPr>
          <w:p w14:paraId="0B7C3501" w14:textId="77777777" w:rsidR="00DB686A" w:rsidRDefault="00DB686A" w:rsidP="00DB686A"/>
        </w:tc>
      </w:tr>
      <w:tr w:rsidR="0070063A" w14:paraId="2F877622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1BF361EA" w14:textId="77777777" w:rsidR="0070063A" w:rsidRPr="00F270E3" w:rsidRDefault="00F270E3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Dyadic reciprocity x RSA</w:t>
            </w:r>
          </w:p>
        </w:tc>
        <w:tc>
          <w:tcPr>
            <w:tcW w:w="1149" w:type="dxa"/>
            <w:vAlign w:val="center"/>
          </w:tcPr>
          <w:p w14:paraId="630014D0" w14:textId="77777777" w:rsidR="0070063A" w:rsidRPr="00F270E3" w:rsidRDefault="00F270E3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10.52</w:t>
            </w:r>
          </w:p>
        </w:tc>
        <w:tc>
          <w:tcPr>
            <w:tcW w:w="950" w:type="dxa"/>
            <w:vAlign w:val="center"/>
          </w:tcPr>
          <w:p w14:paraId="152B625B" w14:textId="77777777" w:rsidR="0070063A" w:rsidRPr="00F270E3" w:rsidRDefault="00F270E3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4.36</w:t>
            </w:r>
          </w:p>
        </w:tc>
        <w:tc>
          <w:tcPr>
            <w:tcW w:w="1895" w:type="dxa"/>
            <w:vAlign w:val="center"/>
          </w:tcPr>
          <w:p w14:paraId="3C68FB06" w14:textId="77777777" w:rsidR="0070063A" w:rsidRPr="00F270E3" w:rsidRDefault="00F270E3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1.83</w:t>
            </w:r>
          </w:p>
        </w:tc>
        <w:tc>
          <w:tcPr>
            <w:tcW w:w="1897" w:type="dxa"/>
            <w:vAlign w:val="center"/>
          </w:tcPr>
          <w:p w14:paraId="2272F756" w14:textId="77777777" w:rsidR="0070063A" w:rsidRPr="00F270E3" w:rsidRDefault="00F270E3" w:rsidP="00DB686A">
            <w:pPr>
              <w:rPr>
                <w:b/>
                <w:bCs/>
              </w:rPr>
            </w:pPr>
            <w:r w:rsidRPr="00F270E3">
              <w:rPr>
                <w:b/>
                <w:bCs/>
              </w:rPr>
              <w:t>19.21</w:t>
            </w:r>
          </w:p>
        </w:tc>
      </w:tr>
      <w:tr w:rsidR="0070063A" w14:paraId="71FF085F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7ACBD2A9" w14:textId="77777777" w:rsidR="0070063A" w:rsidRPr="00F270E3" w:rsidRDefault="00F270E3" w:rsidP="00DB686A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18"/>
                <w:szCs w:val="18"/>
                <w:lang w:bidi="he-IL"/>
              </w:rPr>
            </w:pPr>
            <w:r>
              <w:t xml:space="preserve">Avoidance </w:t>
            </w:r>
            <w:r w:rsidRPr="00F270E3">
              <w:t>x</w:t>
            </w:r>
            <w:r>
              <w:t xml:space="preserve"> RSA</w:t>
            </w:r>
          </w:p>
        </w:tc>
        <w:tc>
          <w:tcPr>
            <w:tcW w:w="1149" w:type="dxa"/>
            <w:vAlign w:val="center"/>
          </w:tcPr>
          <w:p w14:paraId="785D9534" w14:textId="77777777" w:rsidR="0070063A" w:rsidRDefault="00F270E3" w:rsidP="00DB686A">
            <w:r>
              <w:t>4.57</w:t>
            </w:r>
          </w:p>
        </w:tc>
        <w:tc>
          <w:tcPr>
            <w:tcW w:w="950" w:type="dxa"/>
            <w:vAlign w:val="center"/>
          </w:tcPr>
          <w:p w14:paraId="3931D6D0" w14:textId="77777777" w:rsidR="0070063A" w:rsidRDefault="00F270E3" w:rsidP="00DB686A">
            <w:r>
              <w:t>2.38</w:t>
            </w:r>
          </w:p>
        </w:tc>
        <w:tc>
          <w:tcPr>
            <w:tcW w:w="1895" w:type="dxa"/>
            <w:vAlign w:val="center"/>
          </w:tcPr>
          <w:p w14:paraId="480ACB32" w14:textId="77777777" w:rsidR="0070063A" w:rsidRDefault="00F270E3" w:rsidP="00DB686A">
            <w:r>
              <w:t>-0.18</w:t>
            </w:r>
          </w:p>
        </w:tc>
        <w:tc>
          <w:tcPr>
            <w:tcW w:w="1897" w:type="dxa"/>
            <w:vAlign w:val="center"/>
          </w:tcPr>
          <w:p w14:paraId="61220AA3" w14:textId="77777777" w:rsidR="0070063A" w:rsidRDefault="00F270E3" w:rsidP="00DB686A">
            <w:r>
              <w:t>9.32</w:t>
            </w:r>
          </w:p>
        </w:tc>
      </w:tr>
      <w:tr w:rsidR="00F270E3" w14:paraId="1F3AEB2E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5FF119B3" w14:textId="77777777" w:rsidR="00F270E3" w:rsidRDefault="00F270E3" w:rsidP="00DB686A">
            <w:pPr>
              <w:autoSpaceDE w:val="0"/>
              <w:autoSpaceDN w:val="0"/>
              <w:adjustRightInd w:val="0"/>
            </w:pPr>
            <w:r>
              <w:t xml:space="preserve">Dyadic reciprocity </w:t>
            </w:r>
            <w:r w:rsidRPr="00F270E3">
              <w:t>x</w:t>
            </w:r>
            <w:r>
              <w:t xml:space="preserve"> CT</w:t>
            </w:r>
          </w:p>
        </w:tc>
        <w:tc>
          <w:tcPr>
            <w:tcW w:w="1149" w:type="dxa"/>
            <w:vAlign w:val="center"/>
          </w:tcPr>
          <w:p w14:paraId="3F73C52A" w14:textId="77777777" w:rsidR="00F270E3" w:rsidRDefault="00F270E3" w:rsidP="00DB686A">
            <w:r>
              <w:t>1.94</w:t>
            </w:r>
          </w:p>
        </w:tc>
        <w:tc>
          <w:tcPr>
            <w:tcW w:w="950" w:type="dxa"/>
            <w:vAlign w:val="center"/>
          </w:tcPr>
          <w:p w14:paraId="575FADA1" w14:textId="77777777" w:rsidR="00F270E3" w:rsidRDefault="00F270E3" w:rsidP="00DB686A">
            <w:r>
              <w:t>2.83</w:t>
            </w:r>
          </w:p>
        </w:tc>
        <w:tc>
          <w:tcPr>
            <w:tcW w:w="1895" w:type="dxa"/>
            <w:vAlign w:val="center"/>
          </w:tcPr>
          <w:p w14:paraId="0C94DD5F" w14:textId="77777777" w:rsidR="00F270E3" w:rsidRDefault="00F270E3" w:rsidP="00DB686A">
            <w:r>
              <w:t>-3.69</w:t>
            </w:r>
          </w:p>
        </w:tc>
        <w:tc>
          <w:tcPr>
            <w:tcW w:w="1897" w:type="dxa"/>
            <w:vAlign w:val="center"/>
          </w:tcPr>
          <w:p w14:paraId="45FD3DDC" w14:textId="77777777" w:rsidR="00F270E3" w:rsidRDefault="00F270E3" w:rsidP="00DB686A">
            <w:r>
              <w:t>7.59</w:t>
            </w:r>
          </w:p>
        </w:tc>
      </w:tr>
      <w:tr w:rsidR="00F270E3" w14:paraId="4EC6D550" w14:textId="77777777" w:rsidTr="00A91B22">
        <w:trPr>
          <w:trHeight w:val="343"/>
        </w:trPr>
        <w:tc>
          <w:tcPr>
            <w:tcW w:w="3587" w:type="dxa"/>
            <w:vAlign w:val="center"/>
          </w:tcPr>
          <w:p w14:paraId="325CF76A" w14:textId="77777777" w:rsidR="00F270E3" w:rsidRDefault="00F270E3" w:rsidP="00DB686A">
            <w:pPr>
              <w:autoSpaceDE w:val="0"/>
              <w:autoSpaceDN w:val="0"/>
              <w:adjustRightInd w:val="0"/>
            </w:pPr>
            <w:r>
              <w:t xml:space="preserve">Avoidance </w:t>
            </w:r>
            <w:r w:rsidRPr="00F270E3">
              <w:t>x</w:t>
            </w:r>
            <w:r>
              <w:t xml:space="preserve"> CT</w:t>
            </w:r>
          </w:p>
        </w:tc>
        <w:tc>
          <w:tcPr>
            <w:tcW w:w="1149" w:type="dxa"/>
            <w:vAlign w:val="center"/>
          </w:tcPr>
          <w:p w14:paraId="338C5DB9" w14:textId="77777777" w:rsidR="00F270E3" w:rsidRDefault="00F270E3" w:rsidP="00DB686A">
            <w:r>
              <w:t>0.18</w:t>
            </w:r>
          </w:p>
        </w:tc>
        <w:tc>
          <w:tcPr>
            <w:tcW w:w="950" w:type="dxa"/>
            <w:vAlign w:val="center"/>
          </w:tcPr>
          <w:p w14:paraId="2AF44F3C" w14:textId="77777777" w:rsidR="00F270E3" w:rsidRDefault="00F270E3" w:rsidP="00DB686A">
            <w:r>
              <w:t>1.13</w:t>
            </w:r>
          </w:p>
        </w:tc>
        <w:tc>
          <w:tcPr>
            <w:tcW w:w="1895" w:type="dxa"/>
            <w:vAlign w:val="center"/>
          </w:tcPr>
          <w:p w14:paraId="79908025" w14:textId="77777777" w:rsidR="00F270E3" w:rsidRDefault="00F270E3" w:rsidP="00DB686A">
            <w:r>
              <w:t>-2.08</w:t>
            </w:r>
          </w:p>
        </w:tc>
        <w:tc>
          <w:tcPr>
            <w:tcW w:w="1897" w:type="dxa"/>
            <w:vAlign w:val="center"/>
          </w:tcPr>
          <w:p w14:paraId="3790F2FE" w14:textId="77777777" w:rsidR="00F270E3" w:rsidRDefault="00F270E3" w:rsidP="00DB686A">
            <w:r>
              <w:t>2.43</w:t>
            </w:r>
          </w:p>
        </w:tc>
      </w:tr>
      <w:tr w:rsidR="00F270E3" w14:paraId="69F2518C" w14:textId="77777777" w:rsidTr="00A91B22">
        <w:trPr>
          <w:trHeight w:val="673"/>
        </w:trPr>
        <w:tc>
          <w:tcPr>
            <w:tcW w:w="3587" w:type="dxa"/>
            <w:vAlign w:val="center"/>
          </w:tcPr>
          <w:p w14:paraId="3CF22C23" w14:textId="120135C5" w:rsidR="00F270E3" w:rsidRPr="009B66CC" w:rsidRDefault="00DB686A" w:rsidP="00DB686A">
            <w:pPr>
              <w:autoSpaceDE w:val="0"/>
              <w:autoSpaceDN w:val="0"/>
              <w:adjustRightInd w:val="0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="009B66CC" w:rsidRPr="009B66CC">
              <w:rPr>
                <w:b/>
                <w:bCs/>
              </w:rPr>
              <w:t xml:space="preserve">ndex of </w:t>
            </w:r>
            <w:r>
              <w:rPr>
                <w:b/>
                <w:bCs/>
              </w:rPr>
              <w:t xml:space="preserve">RSA moderation </w:t>
            </w:r>
            <w:r w:rsidR="00A15EC5">
              <w:rPr>
                <w:b/>
                <w:bCs/>
              </w:rPr>
              <w:t>of</w:t>
            </w:r>
            <w:r>
              <w:rPr>
                <w:b/>
                <w:bCs/>
              </w:rPr>
              <w:t xml:space="preserve"> the path mediated by dyadic reciprocity</w:t>
            </w:r>
          </w:p>
        </w:tc>
        <w:tc>
          <w:tcPr>
            <w:tcW w:w="1149" w:type="dxa"/>
            <w:vAlign w:val="center"/>
          </w:tcPr>
          <w:p w14:paraId="31941EE5" w14:textId="77777777" w:rsidR="00F270E3" w:rsidRPr="009B66CC" w:rsidRDefault="009B66CC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-8.63</w:t>
            </w:r>
          </w:p>
        </w:tc>
        <w:tc>
          <w:tcPr>
            <w:tcW w:w="950" w:type="dxa"/>
            <w:vAlign w:val="center"/>
          </w:tcPr>
          <w:p w14:paraId="1A720B6A" w14:textId="77777777" w:rsidR="00F270E3" w:rsidRPr="009B66CC" w:rsidRDefault="009B66CC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4.40</w:t>
            </w:r>
          </w:p>
        </w:tc>
        <w:tc>
          <w:tcPr>
            <w:tcW w:w="1895" w:type="dxa"/>
            <w:vAlign w:val="center"/>
          </w:tcPr>
          <w:p w14:paraId="242C9B48" w14:textId="77777777" w:rsidR="00F270E3" w:rsidRPr="009B66CC" w:rsidRDefault="009B66CC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-18.55</w:t>
            </w:r>
          </w:p>
        </w:tc>
        <w:tc>
          <w:tcPr>
            <w:tcW w:w="1897" w:type="dxa"/>
            <w:vAlign w:val="center"/>
          </w:tcPr>
          <w:p w14:paraId="5E4DCE5B" w14:textId="77777777" w:rsidR="00F270E3" w:rsidRPr="009B66CC" w:rsidRDefault="009B66CC" w:rsidP="00DB686A">
            <w:pPr>
              <w:rPr>
                <w:b/>
                <w:bCs/>
              </w:rPr>
            </w:pPr>
            <w:r w:rsidRPr="009B66CC">
              <w:rPr>
                <w:b/>
                <w:bCs/>
              </w:rPr>
              <w:t>-1.39</w:t>
            </w:r>
          </w:p>
        </w:tc>
      </w:tr>
    </w:tbl>
    <w:p w14:paraId="102F558F" w14:textId="77777777" w:rsidR="00A378F4" w:rsidRDefault="00DB686A" w:rsidP="00DB686A">
      <w:proofErr w:type="gramStart"/>
      <w:r>
        <w:t xml:space="preserve">Table S.1 </w:t>
      </w:r>
      <w:r w:rsidRPr="00DB686A">
        <w:t>Conditional process analysis</w:t>
      </w:r>
      <w:r>
        <w:t xml:space="preserve"> of pathways to executive function without covariate.</w:t>
      </w:r>
      <w:proofErr w:type="gramEnd"/>
    </w:p>
    <w:p w14:paraId="02F1FF6F" w14:textId="77777777" w:rsidR="00DB686A" w:rsidRPr="00DB686A" w:rsidRDefault="00DB686A" w:rsidP="00DB686A"/>
    <w:p w14:paraId="18E0E672" w14:textId="77777777" w:rsidR="00DB686A" w:rsidRDefault="00DB686A" w:rsidP="00DB686A">
      <w:proofErr w:type="gramStart"/>
      <w:r>
        <w:t xml:space="preserve">Table S.2 </w:t>
      </w:r>
      <w:r w:rsidRPr="00DB686A">
        <w:t>Conditional process analysis</w:t>
      </w:r>
      <w:r>
        <w:t xml:space="preserve"> of pathways to emotion recognition without covariate.</w:t>
      </w:r>
      <w:proofErr w:type="gramEnd"/>
    </w:p>
    <w:tbl>
      <w:tblPr>
        <w:tblStyle w:val="TableGrid"/>
        <w:tblpPr w:leftFromText="180" w:rightFromText="180" w:vertAnchor="page" w:horzAnchor="margin" w:tblpY="7171"/>
        <w:tblW w:w="0" w:type="auto"/>
        <w:tblLook w:val="04A0" w:firstRow="1" w:lastRow="0" w:firstColumn="1" w:lastColumn="0" w:noHBand="0" w:noVBand="1"/>
      </w:tblPr>
      <w:tblGrid>
        <w:gridCol w:w="3539"/>
        <w:gridCol w:w="1134"/>
        <w:gridCol w:w="937"/>
        <w:gridCol w:w="1870"/>
        <w:gridCol w:w="1870"/>
      </w:tblGrid>
      <w:tr w:rsidR="009F3E61" w:rsidRPr="009F3E61" w14:paraId="2A7944B5" w14:textId="77777777" w:rsidTr="00A91B22">
        <w:tc>
          <w:tcPr>
            <w:tcW w:w="3539" w:type="dxa"/>
            <w:vAlign w:val="center"/>
          </w:tcPr>
          <w:p w14:paraId="06F561D6" w14:textId="77777777" w:rsidR="009F3E61" w:rsidRPr="009F3E61" w:rsidRDefault="009F3E61" w:rsidP="00A91B22">
            <w:pPr>
              <w:spacing w:after="160" w:line="259" w:lineRule="auto"/>
            </w:pPr>
          </w:p>
        </w:tc>
        <w:tc>
          <w:tcPr>
            <w:tcW w:w="1134" w:type="dxa"/>
            <w:vAlign w:val="center"/>
          </w:tcPr>
          <w:p w14:paraId="0EB6FEA0" w14:textId="77777777" w:rsidR="009F3E61" w:rsidRPr="009F3E61" w:rsidRDefault="009F3E61" w:rsidP="00A91B22">
            <w:pPr>
              <w:spacing w:after="160" w:line="259" w:lineRule="auto"/>
            </w:pPr>
            <w:proofErr w:type="spellStart"/>
            <w:r w:rsidRPr="009F3E61">
              <w:t>Coeff</w:t>
            </w:r>
            <w:proofErr w:type="spellEnd"/>
            <w:r w:rsidRPr="009F3E61">
              <w:t>.</w:t>
            </w:r>
          </w:p>
        </w:tc>
        <w:tc>
          <w:tcPr>
            <w:tcW w:w="937" w:type="dxa"/>
            <w:vAlign w:val="center"/>
          </w:tcPr>
          <w:p w14:paraId="1D52F63A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>SE</w:t>
            </w:r>
          </w:p>
        </w:tc>
        <w:tc>
          <w:tcPr>
            <w:tcW w:w="1870" w:type="dxa"/>
            <w:vAlign w:val="center"/>
          </w:tcPr>
          <w:p w14:paraId="12BCC818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>LLCI</w:t>
            </w:r>
          </w:p>
        </w:tc>
        <w:tc>
          <w:tcPr>
            <w:tcW w:w="1870" w:type="dxa"/>
            <w:vAlign w:val="center"/>
          </w:tcPr>
          <w:p w14:paraId="6F54FCF5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>ULCI</w:t>
            </w:r>
          </w:p>
        </w:tc>
      </w:tr>
      <w:tr w:rsidR="009F3E61" w:rsidRPr="009F3E61" w14:paraId="77F8A194" w14:textId="77777777" w:rsidTr="00A91B22">
        <w:tc>
          <w:tcPr>
            <w:tcW w:w="3539" w:type="dxa"/>
            <w:vAlign w:val="center"/>
          </w:tcPr>
          <w:p w14:paraId="094D976B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>Direct effect</w:t>
            </w:r>
          </w:p>
        </w:tc>
        <w:tc>
          <w:tcPr>
            <w:tcW w:w="5811" w:type="dxa"/>
            <w:gridSpan w:val="4"/>
            <w:vAlign w:val="center"/>
          </w:tcPr>
          <w:p w14:paraId="00B6982D" w14:textId="77777777" w:rsidR="009F3E61" w:rsidRPr="009F3E61" w:rsidRDefault="009F3E61" w:rsidP="00A91B22">
            <w:pPr>
              <w:spacing w:after="160" w:line="259" w:lineRule="auto"/>
            </w:pPr>
          </w:p>
        </w:tc>
      </w:tr>
      <w:tr w:rsidR="009F3E61" w:rsidRPr="009F3E61" w14:paraId="658D0BAF" w14:textId="77777777" w:rsidTr="00A91B22">
        <w:tc>
          <w:tcPr>
            <w:tcW w:w="3539" w:type="dxa"/>
            <w:vAlign w:val="center"/>
          </w:tcPr>
          <w:p w14:paraId="185BA38E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 xml:space="preserve">Exposure on dyadic reciprocity </w:t>
            </w:r>
          </w:p>
        </w:tc>
        <w:tc>
          <w:tcPr>
            <w:tcW w:w="1134" w:type="dxa"/>
            <w:vAlign w:val="center"/>
          </w:tcPr>
          <w:p w14:paraId="0E9E361C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-.082</w:t>
            </w:r>
          </w:p>
        </w:tc>
        <w:tc>
          <w:tcPr>
            <w:tcW w:w="937" w:type="dxa"/>
            <w:vAlign w:val="center"/>
          </w:tcPr>
          <w:p w14:paraId="668E9A80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0.24</w:t>
            </w:r>
          </w:p>
        </w:tc>
        <w:tc>
          <w:tcPr>
            <w:tcW w:w="1870" w:type="dxa"/>
            <w:vAlign w:val="center"/>
          </w:tcPr>
          <w:p w14:paraId="07CA0189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-1.30</w:t>
            </w:r>
          </w:p>
        </w:tc>
        <w:tc>
          <w:tcPr>
            <w:tcW w:w="1870" w:type="dxa"/>
            <w:vAlign w:val="center"/>
          </w:tcPr>
          <w:p w14:paraId="6BA9A0DC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-0.33</w:t>
            </w:r>
          </w:p>
        </w:tc>
      </w:tr>
      <w:tr w:rsidR="009F3E61" w:rsidRPr="009F3E61" w14:paraId="3BC60CA3" w14:textId="77777777" w:rsidTr="00A91B22">
        <w:tc>
          <w:tcPr>
            <w:tcW w:w="3539" w:type="dxa"/>
            <w:vAlign w:val="center"/>
          </w:tcPr>
          <w:p w14:paraId="6F062AD6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Exposure on avoidance</w:t>
            </w:r>
          </w:p>
        </w:tc>
        <w:tc>
          <w:tcPr>
            <w:tcW w:w="1134" w:type="dxa"/>
            <w:vAlign w:val="center"/>
          </w:tcPr>
          <w:p w14:paraId="5AA65405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2.65</w:t>
            </w:r>
          </w:p>
        </w:tc>
        <w:tc>
          <w:tcPr>
            <w:tcW w:w="937" w:type="dxa"/>
            <w:vAlign w:val="center"/>
          </w:tcPr>
          <w:p w14:paraId="39F21C75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0.52</w:t>
            </w:r>
          </w:p>
        </w:tc>
        <w:tc>
          <w:tcPr>
            <w:tcW w:w="1870" w:type="dxa"/>
            <w:vAlign w:val="center"/>
          </w:tcPr>
          <w:p w14:paraId="183A89C6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1.61</w:t>
            </w:r>
          </w:p>
        </w:tc>
        <w:tc>
          <w:tcPr>
            <w:tcW w:w="1870" w:type="dxa"/>
            <w:vAlign w:val="center"/>
          </w:tcPr>
          <w:p w14:paraId="18C43F88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3.68</w:t>
            </w:r>
          </w:p>
        </w:tc>
      </w:tr>
      <w:tr w:rsidR="009F3E61" w:rsidRPr="009F3E61" w14:paraId="696DC819" w14:textId="77777777" w:rsidTr="00A91B22">
        <w:tc>
          <w:tcPr>
            <w:tcW w:w="3539" w:type="dxa"/>
            <w:vAlign w:val="center"/>
          </w:tcPr>
          <w:p w14:paraId="37DFA6F3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 xml:space="preserve">Exposure on </w:t>
            </w:r>
            <w:r>
              <w:t>ER</w:t>
            </w:r>
          </w:p>
        </w:tc>
        <w:tc>
          <w:tcPr>
            <w:tcW w:w="1134" w:type="dxa"/>
            <w:vAlign w:val="center"/>
          </w:tcPr>
          <w:p w14:paraId="1A149B09" w14:textId="77777777" w:rsidR="009F3E61" w:rsidRPr="009F3E61" w:rsidRDefault="009F3E61" w:rsidP="00A91B22">
            <w:pPr>
              <w:spacing w:after="160" w:line="259" w:lineRule="auto"/>
            </w:pPr>
            <w:r>
              <w:t>-0.94</w:t>
            </w:r>
          </w:p>
        </w:tc>
        <w:tc>
          <w:tcPr>
            <w:tcW w:w="937" w:type="dxa"/>
            <w:vAlign w:val="center"/>
          </w:tcPr>
          <w:p w14:paraId="238C6B2F" w14:textId="77777777" w:rsidR="009F3E61" w:rsidRPr="009F3E61" w:rsidRDefault="009F3E61" w:rsidP="00A91B22">
            <w:pPr>
              <w:spacing w:after="160" w:line="259" w:lineRule="auto"/>
            </w:pPr>
            <w:r>
              <w:t>2.3</w:t>
            </w:r>
          </w:p>
        </w:tc>
        <w:tc>
          <w:tcPr>
            <w:tcW w:w="1870" w:type="dxa"/>
            <w:vAlign w:val="center"/>
          </w:tcPr>
          <w:p w14:paraId="5CF8A56A" w14:textId="77777777" w:rsidR="009F3E61" w:rsidRPr="009F3E61" w:rsidRDefault="009F3E61" w:rsidP="00A91B22">
            <w:pPr>
              <w:spacing w:after="160" w:line="259" w:lineRule="auto"/>
            </w:pPr>
            <w:r>
              <w:t>-5.52</w:t>
            </w:r>
          </w:p>
        </w:tc>
        <w:tc>
          <w:tcPr>
            <w:tcW w:w="1870" w:type="dxa"/>
            <w:vAlign w:val="center"/>
          </w:tcPr>
          <w:p w14:paraId="49EECE51" w14:textId="77777777" w:rsidR="009F3E61" w:rsidRPr="009F3E61" w:rsidRDefault="009F3E61" w:rsidP="00A91B22">
            <w:pPr>
              <w:spacing w:after="160" w:line="259" w:lineRule="auto"/>
            </w:pPr>
            <w:r>
              <w:t>3.65</w:t>
            </w:r>
          </w:p>
        </w:tc>
      </w:tr>
      <w:tr w:rsidR="009F3E61" w:rsidRPr="009F3E61" w14:paraId="1800CDB8" w14:textId="77777777" w:rsidTr="00A91B22">
        <w:tc>
          <w:tcPr>
            <w:tcW w:w="3539" w:type="dxa"/>
            <w:vAlign w:val="center"/>
          </w:tcPr>
          <w:p w14:paraId="33A25CA5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>Conditional indirect effects</w:t>
            </w:r>
          </w:p>
        </w:tc>
        <w:tc>
          <w:tcPr>
            <w:tcW w:w="5811" w:type="dxa"/>
            <w:gridSpan w:val="4"/>
            <w:vAlign w:val="center"/>
          </w:tcPr>
          <w:p w14:paraId="76C8FF8D" w14:textId="77777777" w:rsidR="009F3E61" w:rsidRPr="009F3E61" w:rsidRDefault="009F3E61" w:rsidP="00A91B22">
            <w:pPr>
              <w:spacing w:after="160" w:line="259" w:lineRule="auto"/>
            </w:pPr>
          </w:p>
        </w:tc>
      </w:tr>
      <w:tr w:rsidR="009F3E61" w:rsidRPr="009F3E61" w14:paraId="79317D18" w14:textId="77777777" w:rsidTr="00A91B22">
        <w:tc>
          <w:tcPr>
            <w:tcW w:w="3539" w:type="dxa"/>
            <w:vAlign w:val="center"/>
          </w:tcPr>
          <w:p w14:paraId="71E0CB4E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 xml:space="preserve">Dyadic reciprocity x </w:t>
            </w:r>
            <w:r>
              <w:t>RSA</w:t>
            </w:r>
          </w:p>
        </w:tc>
        <w:tc>
          <w:tcPr>
            <w:tcW w:w="1134" w:type="dxa"/>
            <w:vAlign w:val="center"/>
          </w:tcPr>
          <w:p w14:paraId="57E469C5" w14:textId="77777777" w:rsidR="009F3E61" w:rsidRPr="009F3E61" w:rsidRDefault="009F3E61" w:rsidP="00A91B22">
            <w:pPr>
              <w:spacing w:after="160" w:line="259" w:lineRule="auto"/>
            </w:pPr>
            <w:r>
              <w:t>-0.85</w:t>
            </w:r>
          </w:p>
        </w:tc>
        <w:tc>
          <w:tcPr>
            <w:tcW w:w="937" w:type="dxa"/>
            <w:vAlign w:val="center"/>
          </w:tcPr>
          <w:p w14:paraId="70BA7CE9" w14:textId="77777777" w:rsidR="009F3E61" w:rsidRPr="009F3E61" w:rsidRDefault="009F3E61" w:rsidP="00A91B22">
            <w:pPr>
              <w:spacing w:after="160" w:line="259" w:lineRule="auto"/>
            </w:pPr>
            <w:r>
              <w:t>0.77</w:t>
            </w:r>
          </w:p>
        </w:tc>
        <w:tc>
          <w:tcPr>
            <w:tcW w:w="1870" w:type="dxa"/>
            <w:vAlign w:val="center"/>
          </w:tcPr>
          <w:p w14:paraId="3D56E863" w14:textId="77777777" w:rsidR="009F3E61" w:rsidRPr="009F3E61" w:rsidRDefault="009F3E61" w:rsidP="00A91B22">
            <w:pPr>
              <w:spacing w:after="160" w:line="259" w:lineRule="auto"/>
            </w:pPr>
            <w:r>
              <w:t>-2.38</w:t>
            </w:r>
          </w:p>
        </w:tc>
        <w:tc>
          <w:tcPr>
            <w:tcW w:w="1870" w:type="dxa"/>
            <w:vAlign w:val="center"/>
          </w:tcPr>
          <w:p w14:paraId="4A1DED9D" w14:textId="77777777" w:rsidR="009F3E61" w:rsidRPr="009F3E61" w:rsidRDefault="009F3E61" w:rsidP="00A91B22">
            <w:pPr>
              <w:spacing w:after="160" w:line="259" w:lineRule="auto"/>
            </w:pPr>
            <w:r>
              <w:t>0.68</w:t>
            </w:r>
          </w:p>
        </w:tc>
      </w:tr>
      <w:tr w:rsidR="009F3E61" w:rsidRPr="009F3E61" w14:paraId="3C775D56" w14:textId="77777777" w:rsidTr="00A91B22">
        <w:tc>
          <w:tcPr>
            <w:tcW w:w="3539" w:type="dxa"/>
            <w:vAlign w:val="center"/>
          </w:tcPr>
          <w:p w14:paraId="7A98F27C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>Avoidance x RSA</w:t>
            </w:r>
          </w:p>
        </w:tc>
        <w:tc>
          <w:tcPr>
            <w:tcW w:w="1134" w:type="dxa"/>
            <w:vAlign w:val="center"/>
          </w:tcPr>
          <w:p w14:paraId="589B671F" w14:textId="77777777" w:rsidR="009F3E61" w:rsidRPr="009F3E61" w:rsidRDefault="009F3E61" w:rsidP="00A91B22">
            <w:pPr>
              <w:spacing w:after="160" w:line="259" w:lineRule="auto"/>
            </w:pPr>
            <w:r>
              <w:t>-0.01</w:t>
            </w:r>
          </w:p>
        </w:tc>
        <w:tc>
          <w:tcPr>
            <w:tcW w:w="937" w:type="dxa"/>
            <w:vAlign w:val="center"/>
          </w:tcPr>
          <w:p w14:paraId="5CCFF5A3" w14:textId="77777777" w:rsidR="009F3E61" w:rsidRPr="009F3E61" w:rsidRDefault="009F3E61" w:rsidP="00A91B22">
            <w:pPr>
              <w:spacing w:after="160" w:line="259" w:lineRule="auto"/>
            </w:pPr>
            <w:r>
              <w:t>0.42</w:t>
            </w:r>
          </w:p>
        </w:tc>
        <w:tc>
          <w:tcPr>
            <w:tcW w:w="1870" w:type="dxa"/>
            <w:vAlign w:val="center"/>
          </w:tcPr>
          <w:p w14:paraId="310F6534" w14:textId="77777777" w:rsidR="009F3E61" w:rsidRPr="009F3E61" w:rsidRDefault="009F3E61" w:rsidP="00A91B22">
            <w:pPr>
              <w:spacing w:after="160" w:line="259" w:lineRule="auto"/>
            </w:pPr>
            <w:r>
              <w:t>-0.84</w:t>
            </w:r>
          </w:p>
        </w:tc>
        <w:tc>
          <w:tcPr>
            <w:tcW w:w="1870" w:type="dxa"/>
            <w:vAlign w:val="center"/>
          </w:tcPr>
          <w:p w14:paraId="36AA4073" w14:textId="77777777" w:rsidR="009F3E61" w:rsidRPr="009F3E61" w:rsidRDefault="009F3E61" w:rsidP="00A91B22">
            <w:pPr>
              <w:spacing w:after="160" w:line="259" w:lineRule="auto"/>
            </w:pPr>
            <w:r>
              <w:t>0.83</w:t>
            </w:r>
          </w:p>
        </w:tc>
      </w:tr>
      <w:tr w:rsidR="009F3E61" w:rsidRPr="009F3E61" w14:paraId="717A14A8" w14:textId="77777777" w:rsidTr="00A91B22">
        <w:tc>
          <w:tcPr>
            <w:tcW w:w="3539" w:type="dxa"/>
            <w:vAlign w:val="center"/>
          </w:tcPr>
          <w:p w14:paraId="4A4472C0" w14:textId="77777777" w:rsidR="009F3E61" w:rsidRPr="009F3E61" w:rsidRDefault="009F3E61" w:rsidP="00A91B22">
            <w:pPr>
              <w:spacing w:after="160" w:line="259" w:lineRule="auto"/>
            </w:pPr>
            <w:r w:rsidRPr="009F3E61">
              <w:t>Dyadic reciprocity x CT</w:t>
            </w:r>
          </w:p>
        </w:tc>
        <w:tc>
          <w:tcPr>
            <w:tcW w:w="1134" w:type="dxa"/>
            <w:vAlign w:val="center"/>
          </w:tcPr>
          <w:p w14:paraId="3EF306AB" w14:textId="77777777" w:rsidR="009F3E61" w:rsidRPr="009F3E61" w:rsidRDefault="009F3E61" w:rsidP="00A91B22">
            <w:pPr>
              <w:spacing w:after="160" w:line="259" w:lineRule="auto"/>
            </w:pPr>
            <w:r>
              <w:t>-0.29</w:t>
            </w:r>
          </w:p>
        </w:tc>
        <w:tc>
          <w:tcPr>
            <w:tcW w:w="937" w:type="dxa"/>
            <w:vAlign w:val="center"/>
          </w:tcPr>
          <w:p w14:paraId="0C539C93" w14:textId="77777777" w:rsidR="009F3E61" w:rsidRPr="009F3E61" w:rsidRDefault="009F3E61" w:rsidP="00A91B22">
            <w:pPr>
              <w:spacing w:after="160" w:line="259" w:lineRule="auto"/>
            </w:pPr>
            <w:r>
              <w:t>0.50</w:t>
            </w:r>
          </w:p>
        </w:tc>
        <w:tc>
          <w:tcPr>
            <w:tcW w:w="1870" w:type="dxa"/>
            <w:vAlign w:val="center"/>
          </w:tcPr>
          <w:p w14:paraId="7EAA6DB1" w14:textId="77777777" w:rsidR="009F3E61" w:rsidRPr="009F3E61" w:rsidRDefault="009F3E61" w:rsidP="00A91B22">
            <w:pPr>
              <w:spacing w:after="160" w:line="259" w:lineRule="auto"/>
            </w:pPr>
            <w:r>
              <w:t>-1.29</w:t>
            </w:r>
          </w:p>
        </w:tc>
        <w:tc>
          <w:tcPr>
            <w:tcW w:w="1870" w:type="dxa"/>
            <w:vAlign w:val="center"/>
          </w:tcPr>
          <w:p w14:paraId="6B3F2BA4" w14:textId="77777777" w:rsidR="009F3E61" w:rsidRPr="009F3E61" w:rsidRDefault="009F3E61" w:rsidP="00A91B22">
            <w:pPr>
              <w:spacing w:after="160" w:line="259" w:lineRule="auto"/>
            </w:pPr>
            <w:r>
              <w:t>0.</w:t>
            </w:r>
            <w:r w:rsidR="0053654E">
              <w:t>70</w:t>
            </w:r>
          </w:p>
        </w:tc>
      </w:tr>
      <w:tr w:rsidR="009F3E61" w:rsidRPr="009F3E61" w14:paraId="57AA35C7" w14:textId="77777777" w:rsidTr="00A91B22">
        <w:tc>
          <w:tcPr>
            <w:tcW w:w="3539" w:type="dxa"/>
            <w:vAlign w:val="center"/>
          </w:tcPr>
          <w:p w14:paraId="73776864" w14:textId="77777777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>Avoidance x CT</w:t>
            </w:r>
          </w:p>
        </w:tc>
        <w:tc>
          <w:tcPr>
            <w:tcW w:w="1134" w:type="dxa"/>
            <w:vAlign w:val="center"/>
          </w:tcPr>
          <w:p w14:paraId="46ECABCE" w14:textId="412E694A" w:rsidR="009F3E61" w:rsidRPr="009F3E61" w:rsidRDefault="00980EF7" w:rsidP="00A91B22">
            <w:p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  <w:r w:rsidR="0053654E" w:rsidRPr="0053654E">
              <w:rPr>
                <w:b/>
                <w:bCs/>
              </w:rPr>
              <w:t>0.67</w:t>
            </w:r>
          </w:p>
        </w:tc>
        <w:tc>
          <w:tcPr>
            <w:tcW w:w="937" w:type="dxa"/>
            <w:vAlign w:val="center"/>
          </w:tcPr>
          <w:p w14:paraId="0087D1D6" w14:textId="77777777" w:rsidR="009F3E61" w:rsidRPr="009F3E61" w:rsidRDefault="0053654E" w:rsidP="00A91B22">
            <w:pPr>
              <w:spacing w:after="160" w:line="259" w:lineRule="auto"/>
              <w:rPr>
                <w:b/>
                <w:bCs/>
              </w:rPr>
            </w:pPr>
            <w:r w:rsidRPr="0053654E">
              <w:rPr>
                <w:b/>
                <w:bCs/>
              </w:rPr>
              <w:t>0.20</w:t>
            </w:r>
          </w:p>
        </w:tc>
        <w:tc>
          <w:tcPr>
            <w:tcW w:w="1870" w:type="dxa"/>
            <w:vAlign w:val="center"/>
          </w:tcPr>
          <w:p w14:paraId="7589A39B" w14:textId="77777777" w:rsidR="009F3E61" w:rsidRPr="009F3E61" w:rsidRDefault="0053654E" w:rsidP="00A91B22">
            <w:pPr>
              <w:spacing w:after="160" w:line="259" w:lineRule="auto"/>
              <w:rPr>
                <w:b/>
                <w:bCs/>
              </w:rPr>
            </w:pPr>
            <w:r w:rsidRPr="0053654E">
              <w:rPr>
                <w:b/>
                <w:bCs/>
              </w:rPr>
              <w:t>-1.07</w:t>
            </w:r>
          </w:p>
        </w:tc>
        <w:tc>
          <w:tcPr>
            <w:tcW w:w="1870" w:type="dxa"/>
            <w:vAlign w:val="center"/>
          </w:tcPr>
          <w:p w14:paraId="3C56593C" w14:textId="77777777" w:rsidR="009F3E61" w:rsidRPr="009F3E61" w:rsidRDefault="0053654E" w:rsidP="00A91B22">
            <w:pPr>
              <w:spacing w:after="160" w:line="259" w:lineRule="auto"/>
              <w:rPr>
                <w:b/>
                <w:bCs/>
              </w:rPr>
            </w:pPr>
            <w:r w:rsidRPr="0053654E">
              <w:rPr>
                <w:b/>
                <w:bCs/>
              </w:rPr>
              <w:t>-0.27</w:t>
            </w:r>
          </w:p>
        </w:tc>
      </w:tr>
      <w:tr w:rsidR="009F3E61" w:rsidRPr="009F3E61" w14:paraId="3C4874AA" w14:textId="77777777" w:rsidTr="00A91B22">
        <w:tc>
          <w:tcPr>
            <w:tcW w:w="3539" w:type="dxa"/>
            <w:vAlign w:val="center"/>
          </w:tcPr>
          <w:p w14:paraId="37DDEB1C" w14:textId="206C9E88" w:rsidR="009F3E61" w:rsidRPr="009F3E61" w:rsidRDefault="009F3E61" w:rsidP="00A91B22">
            <w:pPr>
              <w:spacing w:after="160" w:line="259" w:lineRule="auto"/>
              <w:rPr>
                <w:b/>
                <w:bCs/>
              </w:rPr>
            </w:pPr>
            <w:r w:rsidRPr="009F3E61">
              <w:rPr>
                <w:b/>
                <w:bCs/>
              </w:rPr>
              <w:t xml:space="preserve">Index of </w:t>
            </w:r>
            <w:r w:rsidR="0053654E" w:rsidRPr="0053654E">
              <w:rPr>
                <w:b/>
                <w:bCs/>
              </w:rPr>
              <w:t>CT</w:t>
            </w:r>
            <w:r w:rsidRPr="009F3E61">
              <w:rPr>
                <w:b/>
                <w:bCs/>
              </w:rPr>
              <w:t xml:space="preserve"> moderation </w:t>
            </w:r>
            <w:r w:rsidR="00A15EC5">
              <w:rPr>
                <w:b/>
                <w:bCs/>
              </w:rPr>
              <w:t>of</w:t>
            </w:r>
            <w:r w:rsidRPr="009F3E61">
              <w:rPr>
                <w:b/>
                <w:bCs/>
              </w:rPr>
              <w:t xml:space="preserve"> the path mediated by </w:t>
            </w:r>
            <w:r w:rsidR="0053654E" w:rsidRPr="0053654E">
              <w:rPr>
                <w:b/>
                <w:bCs/>
              </w:rPr>
              <w:t>avoidance</w:t>
            </w:r>
          </w:p>
        </w:tc>
        <w:tc>
          <w:tcPr>
            <w:tcW w:w="1134" w:type="dxa"/>
            <w:vAlign w:val="center"/>
          </w:tcPr>
          <w:p w14:paraId="57916684" w14:textId="77777777" w:rsidR="009F3E61" w:rsidRPr="009F3E61" w:rsidRDefault="0053654E" w:rsidP="00A91B22">
            <w:pPr>
              <w:spacing w:after="160" w:line="259" w:lineRule="auto"/>
              <w:rPr>
                <w:b/>
                <w:bCs/>
              </w:rPr>
            </w:pPr>
            <w:r w:rsidRPr="0053654E">
              <w:rPr>
                <w:b/>
                <w:bCs/>
              </w:rPr>
              <w:t>-1.78</w:t>
            </w:r>
          </w:p>
        </w:tc>
        <w:tc>
          <w:tcPr>
            <w:tcW w:w="937" w:type="dxa"/>
            <w:vAlign w:val="center"/>
          </w:tcPr>
          <w:p w14:paraId="0016AB87" w14:textId="77777777" w:rsidR="009F3E61" w:rsidRPr="009F3E61" w:rsidRDefault="0053654E" w:rsidP="00A91B22">
            <w:pPr>
              <w:spacing w:after="160" w:line="259" w:lineRule="auto"/>
              <w:rPr>
                <w:b/>
                <w:bCs/>
              </w:rPr>
            </w:pPr>
            <w:r w:rsidRPr="0053654E">
              <w:rPr>
                <w:b/>
                <w:bCs/>
              </w:rPr>
              <w:t>0.69</w:t>
            </w:r>
          </w:p>
        </w:tc>
        <w:tc>
          <w:tcPr>
            <w:tcW w:w="1870" w:type="dxa"/>
            <w:vAlign w:val="center"/>
          </w:tcPr>
          <w:p w14:paraId="00BEF7CB" w14:textId="77777777" w:rsidR="009F3E61" w:rsidRPr="009F3E61" w:rsidRDefault="0053654E" w:rsidP="00A91B22">
            <w:pPr>
              <w:spacing w:after="160" w:line="259" w:lineRule="auto"/>
              <w:rPr>
                <w:b/>
                <w:bCs/>
              </w:rPr>
            </w:pPr>
            <w:r w:rsidRPr="0053654E">
              <w:rPr>
                <w:b/>
                <w:bCs/>
              </w:rPr>
              <w:t>-3.39</w:t>
            </w:r>
          </w:p>
        </w:tc>
        <w:tc>
          <w:tcPr>
            <w:tcW w:w="1870" w:type="dxa"/>
            <w:vAlign w:val="center"/>
          </w:tcPr>
          <w:p w14:paraId="3934DE7F" w14:textId="77777777" w:rsidR="009F3E61" w:rsidRPr="009F3E61" w:rsidRDefault="0053654E" w:rsidP="00A91B22">
            <w:pPr>
              <w:spacing w:after="160" w:line="259" w:lineRule="auto"/>
              <w:rPr>
                <w:b/>
                <w:bCs/>
              </w:rPr>
            </w:pPr>
            <w:r w:rsidRPr="0053654E">
              <w:rPr>
                <w:b/>
                <w:bCs/>
              </w:rPr>
              <w:t>-0.70</w:t>
            </w:r>
          </w:p>
        </w:tc>
      </w:tr>
    </w:tbl>
    <w:p w14:paraId="42B0671D" w14:textId="77777777" w:rsidR="00DB686A" w:rsidRPr="00DB686A" w:rsidRDefault="00DB686A" w:rsidP="00DB686A">
      <w:pPr>
        <w:tabs>
          <w:tab w:val="left" w:pos="2710"/>
        </w:tabs>
      </w:pPr>
    </w:p>
    <w:p w14:paraId="047096B6" w14:textId="77777777" w:rsidR="00DB686A" w:rsidRPr="00DB686A" w:rsidRDefault="00DB686A" w:rsidP="00DB686A"/>
    <w:p w14:paraId="6E52690E" w14:textId="77777777" w:rsidR="00DB686A" w:rsidRPr="00DB686A" w:rsidRDefault="00DB686A" w:rsidP="00DB686A"/>
    <w:p w14:paraId="6A952CFA" w14:textId="77777777" w:rsidR="00DB686A" w:rsidRPr="00DB686A" w:rsidRDefault="00DB686A" w:rsidP="00DB686A"/>
    <w:p w14:paraId="77EB6C6D" w14:textId="77777777" w:rsidR="00DB686A" w:rsidRPr="00DB686A" w:rsidRDefault="00DB686A" w:rsidP="00DB686A"/>
    <w:p w14:paraId="1DAB8A3C" w14:textId="77777777" w:rsidR="00DB686A" w:rsidRPr="00DB686A" w:rsidRDefault="00DB686A" w:rsidP="00DB686A"/>
    <w:p w14:paraId="58E2E45B" w14:textId="77777777" w:rsidR="00DB686A" w:rsidRPr="00DB686A" w:rsidRDefault="00DB686A" w:rsidP="00DB686A"/>
    <w:p w14:paraId="135F589E" w14:textId="77777777" w:rsidR="00DB686A" w:rsidRPr="00DB686A" w:rsidRDefault="00DB686A" w:rsidP="00DB686A"/>
    <w:sectPr w:rsidR="00DB686A" w:rsidRPr="00DB6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U2NrUwNTE3MDNR0lEKTi0uzszPAykwrAUAGupKtSwAAAA="/>
  </w:docVars>
  <w:rsids>
    <w:rsidRoot w:val="0070063A"/>
    <w:rsid w:val="00380F76"/>
    <w:rsid w:val="00412A26"/>
    <w:rsid w:val="0053654E"/>
    <w:rsid w:val="0070063A"/>
    <w:rsid w:val="00980EF7"/>
    <w:rsid w:val="009B66CC"/>
    <w:rsid w:val="009F3E61"/>
    <w:rsid w:val="00A15EC5"/>
    <w:rsid w:val="00A378F4"/>
    <w:rsid w:val="00A91B22"/>
    <w:rsid w:val="00CA093B"/>
    <w:rsid w:val="00D4651B"/>
    <w:rsid w:val="00DB686A"/>
    <w:rsid w:val="00F2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37A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06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06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7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 motsan</dc:creator>
  <cp:lastModifiedBy>user</cp:lastModifiedBy>
  <cp:revision>2</cp:revision>
  <dcterms:created xsi:type="dcterms:W3CDTF">2020-11-28T16:44:00Z</dcterms:created>
  <dcterms:modified xsi:type="dcterms:W3CDTF">2020-11-28T16:44:00Z</dcterms:modified>
</cp:coreProperties>
</file>